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7A8815" w14:textId="5E57BC0B" w:rsidR="00EA442E" w:rsidRPr="00257696" w:rsidRDefault="00EA442E" w:rsidP="00EA442E">
      <w:pPr>
        <w:pBdr>
          <w:bottom w:val="single" w:sz="6" w:space="4" w:color="EEEEEE"/>
        </w:pBdr>
        <w:spacing w:before="100" w:beforeAutospacing="1" w:after="240" w:line="240" w:lineRule="auto"/>
        <w:outlineLvl w:val="0"/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</w:pPr>
      <w:r w:rsidRPr="00257696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Dev</w:t>
      </w:r>
      <w:r w:rsidR="00257696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O</w:t>
      </w:r>
      <w:r w:rsidRPr="00257696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ps lab 2.3</w:t>
      </w:r>
      <w:r w:rsidR="006A2F42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:</w:t>
      </w:r>
      <w:r w:rsidRPr="00257696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 xml:space="preserve"> Docker Registry</w:t>
      </w:r>
    </w:p>
    <w:p w14:paraId="3FC38956" w14:textId="66D5DDAA" w:rsidR="00EA442E" w:rsidRPr="00257696" w:rsidRDefault="00EA442E" w:rsidP="00EA442E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Working with a Docker registry</w:t>
      </w:r>
    </w:p>
    <w:p w14:paraId="4B787DCF" w14:textId="77777777" w:rsidR="00EA442E" w:rsidRPr="00257696" w:rsidRDefault="00EA442E" w:rsidP="00EA442E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257696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1</w:t>
      </w:r>
    </w:p>
    <w:p w14:paraId="687F58AC" w14:textId="7B34DCAE" w:rsidR="00EA442E" w:rsidRPr="00257696" w:rsidRDefault="00EA442E" w:rsidP="00EA442E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Go to the Cloud Platform Console at </w:t>
      </w:r>
      <w:hyperlink r:id="rId4" w:history="1">
        <w:r w:rsidRPr="00257696">
          <w:rPr>
            <w:rFonts w:ascii="Segoe UI" w:eastAsia="Times New Roman" w:hAnsi="Segoe UI" w:cs="Segoe UI"/>
            <w:color w:val="4078C0"/>
            <w:sz w:val="24"/>
            <w:szCs w:val="24"/>
            <w:lang w:val="en-US" w:eastAsia="en-IN"/>
          </w:rPr>
          <w:t>https://console.cloud.google.com</w:t>
        </w:r>
      </w:hyperlink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 Go to Compute Engine and VM Instances. Start the VM if it isn’t running</w:t>
      </w:r>
      <w:r w:rsid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,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and connect using SSH.</w:t>
      </w:r>
    </w:p>
    <w:p w14:paraId="78799C97" w14:textId="77777777" w:rsidR="00EA442E" w:rsidRPr="00257696" w:rsidRDefault="00EA442E" w:rsidP="00EA442E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257696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2</w:t>
      </w:r>
    </w:p>
    <w:p w14:paraId="6C795273" w14:textId="36030A0E" w:rsidR="00EA442E" w:rsidRPr="00257696" w:rsidRDefault="00EA442E" w:rsidP="00EA442E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Run a Docker registry from an official </w:t>
      </w:r>
      <w:r w:rsidR="00257696" w:rsidRPr="002C686E">
        <w:rPr>
          <w:rFonts w:ascii="Segoe UI" w:eastAsia="Times New Roman" w:hAnsi="Segoe UI" w:cs="Segoe UI"/>
          <w:noProof/>
          <w:color w:val="333333"/>
          <w:sz w:val="24"/>
          <w:szCs w:val="24"/>
          <w:lang w:val="en-US" w:eastAsia="en-IN"/>
        </w:rPr>
        <w:t>r</w:t>
      </w:r>
      <w:r w:rsidRPr="002C686E">
        <w:rPr>
          <w:rFonts w:ascii="Segoe UI" w:eastAsia="Times New Roman" w:hAnsi="Segoe UI" w:cs="Segoe UI"/>
          <w:noProof/>
          <w:color w:val="333333"/>
          <w:sz w:val="24"/>
          <w:szCs w:val="24"/>
          <w:lang w:val="en-US" w:eastAsia="en-IN"/>
        </w:rPr>
        <w:t>egistry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image</w:t>
      </w:r>
    </w:p>
    <w:p w14:paraId="055D00E3" w14:textId="77777777" w:rsidR="00EA442E" w:rsidRPr="00257696" w:rsidRDefault="00EA442E" w:rsidP="00EA442E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Pull a recent version of the Centos Linux container</w:t>
      </w:r>
      <w:r w:rsid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bookmarkStart w:id="0" w:name="_GoBack"/>
      <w:bookmarkEnd w:id="0"/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257696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pull registry:2</w:t>
      </w:r>
    </w:p>
    <w:p w14:paraId="5BF7C8B9" w14:textId="77777777" w:rsidR="00EA442E" w:rsidRPr="00257696" w:rsidRDefault="00EA442E" w:rsidP="00EA442E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Run the registry in a new Docker container. Expose port 5000</w:t>
      </w:r>
      <w:r w:rsid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257696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run -d -p 5000:5000 --restart=always --name registry registry:2</w:t>
      </w:r>
    </w:p>
    <w:p w14:paraId="4BDC4D41" w14:textId="77777777" w:rsidR="00EA442E" w:rsidRPr="00257696" w:rsidRDefault="00EA442E" w:rsidP="00EA442E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257696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3</w:t>
      </w:r>
    </w:p>
    <w:p w14:paraId="5D8C8D9B" w14:textId="79EDF709" w:rsidR="00EA442E" w:rsidRPr="00257696" w:rsidRDefault="00EA442E" w:rsidP="00EA442E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Pull another image and store it in the local </w:t>
      </w:r>
      <w:r w:rsid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r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egistry</w:t>
      </w:r>
      <w:r w:rsid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</w:p>
    <w:p w14:paraId="742148B9" w14:textId="77777777" w:rsidR="00EA442E" w:rsidRPr="00257696" w:rsidRDefault="00EA442E" w:rsidP="00EA442E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2C686E">
        <w:rPr>
          <w:rFonts w:ascii="Segoe UI" w:eastAsia="Times New Roman" w:hAnsi="Segoe UI" w:cs="Segoe UI"/>
          <w:noProof/>
          <w:color w:val="333333"/>
          <w:sz w:val="24"/>
          <w:szCs w:val="24"/>
          <w:lang w:val="en-US" w:eastAsia="en-IN"/>
        </w:rPr>
        <w:t>Pull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a new </w:t>
      </w:r>
      <w:r w:rsidRPr="002C686E">
        <w:rPr>
          <w:rFonts w:ascii="Segoe UI" w:eastAsia="Times New Roman" w:hAnsi="Segoe UI" w:cs="Segoe UI"/>
          <w:noProof/>
          <w:color w:val="333333"/>
          <w:sz w:val="24"/>
          <w:szCs w:val="24"/>
          <w:lang w:val="en-US" w:eastAsia="en-IN"/>
        </w:rPr>
        <w:t>image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from Docker hub</w:t>
      </w:r>
      <w:r w:rsid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257696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pull ubuntu</w:t>
      </w:r>
    </w:p>
    <w:p w14:paraId="3BEFE41B" w14:textId="77777777" w:rsidR="00EA442E" w:rsidRPr="00257696" w:rsidRDefault="00EA442E" w:rsidP="00EA442E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Tag the </w:t>
      </w:r>
      <w:r w:rsidRPr="00344880">
        <w:rPr>
          <w:rFonts w:ascii="Segoe UI" w:eastAsia="Times New Roman" w:hAnsi="Segoe UI" w:cs="Segoe UI"/>
          <w:noProof/>
          <w:color w:val="333333"/>
          <w:sz w:val="24"/>
          <w:szCs w:val="24"/>
          <w:lang w:val="en-US" w:eastAsia="en-IN"/>
        </w:rPr>
        <w:t>image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for the local registry</w:t>
      </w:r>
      <w:r w:rsid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257696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tag ubuntu localhost:5000/ubuntu</w:t>
      </w:r>
    </w:p>
    <w:p w14:paraId="7D0EC63B" w14:textId="392B0C3B" w:rsidR="00EA442E" w:rsidRPr="00257696" w:rsidRDefault="00EA442E" w:rsidP="00EA442E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Push the </w:t>
      </w:r>
      <w:r w:rsidRPr="00344880">
        <w:rPr>
          <w:rFonts w:ascii="Segoe UI" w:eastAsia="Times New Roman" w:hAnsi="Segoe UI" w:cs="Segoe UI"/>
          <w:noProof/>
          <w:color w:val="333333"/>
          <w:sz w:val="24"/>
          <w:szCs w:val="24"/>
          <w:lang w:val="en-US" w:eastAsia="en-IN"/>
        </w:rPr>
        <w:t>image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to the local </w:t>
      </w:r>
      <w:r w:rsidR="00257696" w:rsidRPr="00344880">
        <w:rPr>
          <w:rFonts w:ascii="Segoe UI" w:eastAsia="Times New Roman" w:hAnsi="Segoe UI" w:cs="Segoe UI"/>
          <w:noProof/>
          <w:color w:val="333333"/>
          <w:sz w:val="24"/>
          <w:szCs w:val="24"/>
          <w:lang w:val="en-US" w:eastAsia="en-IN"/>
        </w:rPr>
        <w:t>r</w:t>
      </w:r>
      <w:r w:rsidRPr="00344880">
        <w:rPr>
          <w:rFonts w:ascii="Segoe UI" w:eastAsia="Times New Roman" w:hAnsi="Segoe UI" w:cs="Segoe UI"/>
          <w:noProof/>
          <w:color w:val="333333"/>
          <w:sz w:val="24"/>
          <w:szCs w:val="24"/>
          <w:lang w:val="en-US" w:eastAsia="en-IN"/>
        </w:rPr>
        <w:t>egistry</w:t>
      </w:r>
      <w:r w:rsid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257696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push localhost:5000/ubuntu</w:t>
      </w:r>
    </w:p>
    <w:p w14:paraId="3AD7D140" w14:textId="77777777" w:rsidR="00EA442E" w:rsidRPr="00257696" w:rsidRDefault="00EA442E" w:rsidP="00EA442E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Remove the </w:t>
      </w:r>
      <w:r w:rsidRPr="002C686E">
        <w:rPr>
          <w:rFonts w:ascii="Segoe UI" w:eastAsia="Times New Roman" w:hAnsi="Segoe UI" w:cs="Segoe UI"/>
          <w:noProof/>
          <w:color w:val="333333"/>
          <w:sz w:val="24"/>
          <w:szCs w:val="24"/>
          <w:lang w:val="en-US" w:eastAsia="en-IN"/>
        </w:rPr>
        <w:t>image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from the local cache</w:t>
      </w:r>
      <w:r w:rsid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257696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docker </w:t>
      </w:r>
      <w:r w:rsidRPr="002C686E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rmi</w:t>
      </w:r>
      <w:r w:rsidRPr="00257696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ubuntu</w:t>
      </w:r>
    </w:p>
    <w:p w14:paraId="04835BFF" w14:textId="77777777" w:rsidR="00EA442E" w:rsidRPr="00257696" w:rsidRDefault="00EA442E" w:rsidP="00EA442E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Confirm it has </w:t>
      </w:r>
      <w:r w:rsidRPr="002C686E">
        <w:rPr>
          <w:rFonts w:ascii="Segoe UI" w:eastAsia="Times New Roman" w:hAnsi="Segoe UI" w:cs="Segoe UI"/>
          <w:noProof/>
          <w:color w:val="333333"/>
          <w:sz w:val="24"/>
          <w:szCs w:val="24"/>
          <w:lang w:val="en-US" w:eastAsia="en-IN"/>
        </w:rPr>
        <w:t>been removed</w:t>
      </w:r>
      <w:r w:rsid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257696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images</w:t>
      </w:r>
    </w:p>
    <w:p w14:paraId="3E6CEDA6" w14:textId="77777777" w:rsidR="00EA442E" w:rsidRPr="00257696" w:rsidRDefault="00EA442E" w:rsidP="00EA442E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257696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4</w:t>
      </w:r>
    </w:p>
    <w:p w14:paraId="73E5D2FE" w14:textId="77777777" w:rsidR="00EA442E" w:rsidRPr="00257696" w:rsidRDefault="00EA442E" w:rsidP="00EA442E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Pull the </w:t>
      </w:r>
      <w:r w:rsidRPr="002C686E">
        <w:rPr>
          <w:rFonts w:ascii="Segoe UI" w:eastAsia="Times New Roman" w:hAnsi="Segoe UI" w:cs="Segoe UI"/>
          <w:noProof/>
          <w:color w:val="333333"/>
          <w:sz w:val="24"/>
          <w:szCs w:val="24"/>
          <w:lang w:val="en-US" w:eastAsia="en-IN"/>
        </w:rPr>
        <w:t>image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from the local registry</w:t>
      </w:r>
      <w:r w:rsid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257696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pull localhost:5000/ubuntu</w:t>
      </w:r>
    </w:p>
    <w:p w14:paraId="52DC445F" w14:textId="52C979C4" w:rsidR="00EA442E" w:rsidRPr="00257696" w:rsidRDefault="00EA442E" w:rsidP="00EA442E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onfirm it is in the local cache</w:t>
      </w:r>
      <w:r w:rsidR="00853DA3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257696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images</w:t>
      </w:r>
    </w:p>
    <w:p w14:paraId="6737D224" w14:textId="165146B2" w:rsidR="00EA442E" w:rsidRPr="00257696" w:rsidRDefault="00EA442E" w:rsidP="00EA442E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Run the new </w:t>
      </w:r>
      <w:r w:rsidRPr="002C686E">
        <w:rPr>
          <w:rFonts w:ascii="Segoe UI" w:eastAsia="Times New Roman" w:hAnsi="Segoe UI" w:cs="Segoe UI"/>
          <w:noProof/>
          <w:color w:val="333333"/>
          <w:sz w:val="24"/>
          <w:szCs w:val="24"/>
          <w:lang w:val="en-US" w:eastAsia="en-IN"/>
        </w:rPr>
        <w:t>image</w:t>
      </w:r>
      <w:r w:rsidR="00853DA3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257696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run -it --rm localhost:5000/ubuntu /bin/bash</w:t>
      </w:r>
    </w:p>
    <w:p w14:paraId="6385A2EA" w14:textId="4711E31F" w:rsidR="00EA442E" w:rsidRPr="00257696" w:rsidRDefault="00EA442E" w:rsidP="00EA442E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Exit the container</w:t>
      </w:r>
      <w:r w:rsidR="00853DA3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257696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exit</w:t>
      </w:r>
    </w:p>
    <w:p w14:paraId="18C7E42B" w14:textId="77777777" w:rsidR="00EA442E" w:rsidRPr="00257696" w:rsidRDefault="00EA442E" w:rsidP="00EA442E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257696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lastRenderedPageBreak/>
        <w:t>Step 5</w:t>
      </w:r>
    </w:p>
    <w:p w14:paraId="47891472" w14:textId="1442E88B" w:rsidR="00EA442E" w:rsidRPr="00257696" w:rsidRDefault="00EA442E" w:rsidP="00EA442E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lean up artifacts from the lab</w:t>
      </w:r>
      <w:r w:rsidR="00853DA3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257696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rm -f $(docker ps -aq)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257696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docker </w:t>
      </w:r>
      <w:r w:rsidRPr="002C686E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rmi</w:t>
      </w:r>
      <w:r w:rsidRPr="00257696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$(docker images -q)</w:t>
      </w:r>
    </w:p>
    <w:p w14:paraId="70E2368C" w14:textId="77777777" w:rsidR="00EA442E" w:rsidRPr="00257696" w:rsidRDefault="00EA442E" w:rsidP="00EA442E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Exit the SSH session.</w:t>
      </w: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257696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exit</w:t>
      </w:r>
    </w:p>
    <w:p w14:paraId="31539099" w14:textId="77777777" w:rsidR="00EA442E" w:rsidRPr="00257696" w:rsidRDefault="00EA442E" w:rsidP="00EA442E">
      <w:pPr>
        <w:spacing w:after="100" w:afterAutospacing="1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257696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Make sure that you stop the VM so that you don’t incur costs.</w:t>
      </w:r>
    </w:p>
    <w:p w14:paraId="6DDEFB3F" w14:textId="77777777" w:rsidR="009031B6" w:rsidRPr="00257696" w:rsidRDefault="009E5B52">
      <w:pPr>
        <w:rPr>
          <w:lang w:val="en-US"/>
        </w:rPr>
      </w:pPr>
    </w:p>
    <w:p w14:paraId="1E598C89" w14:textId="77777777" w:rsidR="008B4802" w:rsidRPr="00257696" w:rsidRDefault="008B4802">
      <w:pPr>
        <w:rPr>
          <w:lang w:val="en-US"/>
        </w:rPr>
      </w:pPr>
    </w:p>
    <w:sectPr w:rsidR="008B4802" w:rsidRPr="002576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NTO2sDSxMLAwMzRV0lEKTi0uzszPAykwqQUAyjEOtywAAAA="/>
  </w:docVars>
  <w:rsids>
    <w:rsidRoot w:val="00EA442E"/>
    <w:rsid w:val="00257696"/>
    <w:rsid w:val="002C686E"/>
    <w:rsid w:val="00344880"/>
    <w:rsid w:val="006A2F42"/>
    <w:rsid w:val="00853DA3"/>
    <w:rsid w:val="008B4802"/>
    <w:rsid w:val="009E5B52"/>
    <w:rsid w:val="00EA442E"/>
    <w:rsid w:val="00EA47D0"/>
    <w:rsid w:val="00FC1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777CD"/>
  <w15:chartTrackingRefBased/>
  <w15:docId w15:val="{E410D089-9601-48D3-9A58-CDFECD0AD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A442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EA442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442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EA442E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EA44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EA442E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A442E"/>
  </w:style>
  <w:style w:type="character" w:styleId="HTMLCode">
    <w:name w:val="HTML Code"/>
    <w:basedOn w:val="DefaultParagraphFont"/>
    <w:uiPriority w:val="99"/>
    <w:semiHidden/>
    <w:unhideWhenUsed/>
    <w:rsid w:val="00EA442E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76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69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576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76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76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76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769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83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onsole.cloud.googl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199</Words>
  <Characters>1139</Characters>
  <Application>Microsoft Office Word</Application>
  <DocSecurity>0</DocSecurity>
  <Lines>9</Lines>
  <Paragraphs>2</Paragraphs>
  <ScaleCrop>false</ScaleCrop>
  <Company/>
  <LinksUpToDate>false</LinksUpToDate>
  <CharactersWithSpaces>13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irendra Palla</dc:creator>
  <cp:keywords/>
  <dc:description/>
  <cp:lastModifiedBy>Seema Kunchur</cp:lastModifiedBy>
  <cp:revision>8</cp:revision>
  <dcterms:created xsi:type="dcterms:W3CDTF">2017-02-16T06:06:00Z</dcterms:created>
  <dcterms:modified xsi:type="dcterms:W3CDTF">2017-09-12T05:17:00Z</dcterms:modified>
</cp:coreProperties>
</file>